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A834DB" w14:textId="6AABCE8B" w:rsidR="00265CF3" w:rsidRPr="00CF47F8" w:rsidRDefault="00CF47F8" w:rsidP="00CF47F8">
      <w:pPr>
        <w:spacing w:line="259" w:lineRule="auto"/>
        <w:ind w:left="-90"/>
        <w:jc w:val="center"/>
        <w:rPr>
          <w:rStyle w:val="normaltextrun"/>
          <w:rFonts w:ascii="Myriad Pro" w:eastAsia="Times New Roman" w:hAnsi="Myriad Pro" w:cs="Times New Roman"/>
          <w:b/>
          <w:bCs/>
          <w:color w:val="000000" w:themeColor="text1"/>
          <w:sz w:val="48"/>
          <w:szCs w:val="48"/>
          <w:lang w:val="es-MX"/>
        </w:rPr>
      </w:pPr>
      <w:r w:rsidRPr="00CF47F8">
        <w:rPr>
          <w:rFonts w:ascii="Myriad Pro" w:hAnsi="Myriad Pro"/>
          <w:b/>
          <w:bCs/>
          <w:noProof/>
          <w:color w:val="000000" w:themeColor="text1"/>
        </w:rPr>
        <w:drawing>
          <wp:anchor distT="0" distB="0" distL="114300" distR="114300" simplePos="0" relativeHeight="251662336" behindDoc="0" locked="0" layoutInCell="1" allowOverlap="1" wp14:anchorId="16EA8E3A" wp14:editId="3CA44CBD">
            <wp:simplePos x="0" y="0"/>
            <wp:positionH relativeFrom="column">
              <wp:posOffset>0</wp:posOffset>
            </wp:positionH>
            <wp:positionV relativeFrom="paragraph">
              <wp:posOffset>276</wp:posOffset>
            </wp:positionV>
            <wp:extent cx="1314450" cy="1314450"/>
            <wp:effectExtent l="0" t="0" r="6350" b="635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4ED7" w:rsidRPr="009A4ED7">
        <w:rPr>
          <w:rStyle w:val="normaltextrun"/>
          <w:rFonts w:ascii="Myriad Pro" w:hAnsi="Myriad Pro" w:cs="Segoe UI"/>
          <w:b/>
          <w:bCs/>
          <w:color w:val="000000" w:themeColor="text1"/>
          <w:sz w:val="40"/>
          <w:szCs w:val="40"/>
        </w:rPr>
        <w:t xml:space="preserve"> </w:t>
      </w:r>
      <w:r w:rsidR="009A4ED7" w:rsidRPr="009A4ED7">
        <w:rPr>
          <w:rStyle w:val="normaltextrun"/>
          <w:rFonts w:ascii="Myriad Pro" w:hAnsi="Myriad Pro" w:cs="Segoe UI"/>
          <w:b/>
          <w:bCs/>
          <w:color w:val="000000" w:themeColor="text1"/>
          <w:sz w:val="56"/>
          <w:szCs w:val="56"/>
        </w:rPr>
        <w:t xml:space="preserve">Plan De </w:t>
      </w:r>
      <w:proofErr w:type="spellStart"/>
      <w:r w:rsidR="009A4ED7" w:rsidRPr="009A4ED7">
        <w:rPr>
          <w:rStyle w:val="normaltextrun"/>
          <w:rFonts w:ascii="Myriad Pro" w:hAnsi="Myriad Pro" w:cs="Segoe UI"/>
          <w:b/>
          <w:bCs/>
          <w:color w:val="000000" w:themeColor="text1"/>
          <w:sz w:val="56"/>
          <w:szCs w:val="56"/>
        </w:rPr>
        <w:t>Apoyo</w:t>
      </w:r>
      <w:proofErr w:type="spellEnd"/>
      <w:r w:rsidR="009A4ED7" w:rsidRPr="009A4ED7">
        <w:rPr>
          <w:rStyle w:val="normaltextrun"/>
          <w:rFonts w:ascii="Myriad Pro" w:hAnsi="Myriad Pro" w:cs="Segoe UI"/>
          <w:b/>
          <w:bCs/>
          <w:color w:val="000000" w:themeColor="text1"/>
          <w:sz w:val="56"/>
          <w:szCs w:val="56"/>
        </w:rPr>
        <w:t xml:space="preserve"> Y </w:t>
      </w:r>
      <w:proofErr w:type="spellStart"/>
      <w:r w:rsidR="009A4ED7" w:rsidRPr="009A4ED7">
        <w:rPr>
          <w:rStyle w:val="normaltextrun"/>
          <w:rFonts w:ascii="Myriad Pro" w:hAnsi="Myriad Pro" w:cs="Segoe UI"/>
          <w:b/>
          <w:bCs/>
          <w:color w:val="000000" w:themeColor="text1"/>
          <w:sz w:val="56"/>
          <w:szCs w:val="56"/>
        </w:rPr>
        <w:t>Compromiso</w:t>
      </w:r>
      <w:proofErr w:type="spellEnd"/>
      <w:r w:rsidR="009A4ED7" w:rsidRPr="009A4ED7">
        <w:rPr>
          <w:rStyle w:val="normaltextrun"/>
          <w:rFonts w:ascii="Myriad Pro" w:hAnsi="Myriad Pro" w:cs="Segoe UI"/>
          <w:b/>
          <w:bCs/>
          <w:color w:val="000000" w:themeColor="text1"/>
          <w:sz w:val="56"/>
          <w:szCs w:val="56"/>
        </w:rPr>
        <w:t xml:space="preserve"> Entre Escuela-Familia</w:t>
      </w:r>
    </w:p>
    <w:p w14:paraId="4F0AA6E0" w14:textId="5270A63F" w:rsidR="00147682" w:rsidRDefault="00147682" w:rsidP="00147682">
      <w:pPr>
        <w:pStyle w:val="paragraph"/>
        <w:spacing w:before="0" w:beforeAutospacing="0" w:after="0" w:afterAutospacing="0" w:line="276" w:lineRule="auto"/>
        <w:ind w:right="430"/>
        <w:textAlignment w:val="baseline"/>
        <w:rPr>
          <w:rStyle w:val="normaltextrun"/>
          <w:rFonts w:asciiTheme="minorHAnsi" w:hAnsiTheme="minorHAnsi" w:cs="Segoe UI"/>
          <w:color w:val="2D2D2D"/>
          <w:sz w:val="21"/>
          <w:szCs w:val="21"/>
        </w:rPr>
      </w:pPr>
    </w:p>
    <w:p w14:paraId="2B6BE0E3" w14:textId="4252BAC0" w:rsidR="00566863" w:rsidRPr="00961103" w:rsidRDefault="00566863" w:rsidP="00A90788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</w:pPr>
    </w:p>
    <w:p w14:paraId="178589A2" w14:textId="337DC23F" w:rsidR="00993226" w:rsidRPr="00893FB1" w:rsidRDefault="00993226">
      <w:pPr>
        <w:rPr>
          <w:lang w:val="es-MX"/>
        </w:rPr>
      </w:pPr>
    </w:p>
    <w:p w14:paraId="5CA60C45" w14:textId="7A91B463" w:rsidR="00CF47F8" w:rsidRDefault="009A4ED7" w:rsidP="5A93FCD4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Theme="minorHAnsi" w:hAnsiTheme="minorHAnsi" w:cs="Segoe UI"/>
          <w:b/>
          <w:bCs/>
          <w:color w:val="29B0B0"/>
        </w:rPr>
      </w:pPr>
      <w:r>
        <w:rPr>
          <w:noProof/>
          <w:color w:val="000000" w:themeColor="text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6FD7FC" wp14:editId="4C1D9175">
                <wp:simplePos x="0" y="0"/>
                <wp:positionH relativeFrom="column">
                  <wp:posOffset>0</wp:posOffset>
                </wp:positionH>
                <wp:positionV relativeFrom="paragraph">
                  <wp:posOffset>28050</wp:posOffset>
                </wp:positionV>
                <wp:extent cx="6185756" cy="1790700"/>
                <wp:effectExtent l="0" t="0" r="12065" b="127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85756" cy="1790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262E3F7" w14:textId="77777777" w:rsidR="00CF47F8" w:rsidRDefault="00CF47F8" w:rsidP="00CF47F8">
                            <w:pPr>
                              <w:spacing w:line="360" w:lineRule="auto"/>
                              <w:ind w:left="720"/>
                              <w:rPr>
                                <w:sz w:val="22"/>
                                <w:szCs w:val="22"/>
                                <w:lang w:val="es-MX"/>
                              </w:rPr>
                            </w:pPr>
                          </w:p>
                          <w:p w14:paraId="4A9C3A83" w14:textId="199FCC07" w:rsidR="00C22418" w:rsidRPr="00CF47F8" w:rsidRDefault="00893FB1" w:rsidP="00CF47F8">
                            <w:pPr>
                              <w:spacing w:line="360" w:lineRule="auto"/>
                              <w:ind w:left="720"/>
                              <w:rPr>
                                <w:sz w:val="22"/>
                                <w:szCs w:val="22"/>
                                <w:lang w:val="es-MX"/>
                              </w:rPr>
                            </w:pPr>
                            <w:r w:rsidRPr="00CF47F8">
                              <w:rPr>
                                <w:sz w:val="22"/>
                                <w:szCs w:val="22"/>
                                <w:lang w:val="es-MX"/>
                              </w:rPr>
                              <w:t>Mi hijo(a) estuvo presente ______________ días</w:t>
                            </w:r>
                          </w:p>
                          <w:p w14:paraId="5EE3E508" w14:textId="36E5421B" w:rsidR="00C22418" w:rsidRPr="00CF47F8" w:rsidRDefault="00893FB1" w:rsidP="00CF47F8">
                            <w:pPr>
                              <w:spacing w:line="360" w:lineRule="auto"/>
                              <w:ind w:left="720"/>
                              <w:rPr>
                                <w:sz w:val="22"/>
                                <w:szCs w:val="22"/>
                                <w:lang w:val="es-MX"/>
                              </w:rPr>
                            </w:pPr>
                            <w:r w:rsidRPr="00CF47F8">
                              <w:rPr>
                                <w:sz w:val="22"/>
                                <w:szCs w:val="22"/>
                                <w:lang w:val="es-MX"/>
                              </w:rPr>
                              <w:t>Mi hijo(a) estuvo presente ______________ días</w:t>
                            </w:r>
                            <w:r w:rsidR="00C22418" w:rsidRPr="00CF47F8">
                              <w:rPr>
                                <w:sz w:val="22"/>
                                <w:szCs w:val="22"/>
                                <w:lang w:val="es-MX"/>
                              </w:rPr>
                              <w:t>.</w:t>
                            </w:r>
                          </w:p>
                          <w:p w14:paraId="18883B6D" w14:textId="18A357B7" w:rsidR="00C22418" w:rsidRPr="00CF47F8" w:rsidRDefault="00893FB1" w:rsidP="00CF47F8">
                            <w:pPr>
                              <w:spacing w:line="360" w:lineRule="auto"/>
                              <w:ind w:left="720"/>
                              <w:rPr>
                                <w:sz w:val="22"/>
                                <w:szCs w:val="22"/>
                                <w:lang w:val="es-MX"/>
                              </w:rPr>
                            </w:pPr>
                            <w:r w:rsidRPr="00CF47F8">
                              <w:rPr>
                                <w:sz w:val="22"/>
                                <w:szCs w:val="22"/>
                                <w:lang w:val="es-MX"/>
                              </w:rPr>
                              <w:t>Promedio de asistencia del estudiante es de</w:t>
                            </w:r>
                            <w:r w:rsidR="00C22418" w:rsidRPr="00CF47F8">
                              <w:rPr>
                                <w:sz w:val="22"/>
                                <w:szCs w:val="22"/>
                                <w:lang w:val="es-MX"/>
                              </w:rPr>
                              <w:t xml:space="preserve"> _______ %.</w:t>
                            </w:r>
                          </w:p>
                          <w:p w14:paraId="5C32561D" w14:textId="3E67929B" w:rsidR="00C22418" w:rsidRPr="00CF47F8" w:rsidRDefault="00893FB1" w:rsidP="00CF47F8">
                            <w:pPr>
                              <w:spacing w:line="360" w:lineRule="auto"/>
                              <w:ind w:left="720"/>
                              <w:rPr>
                                <w:sz w:val="22"/>
                                <w:szCs w:val="22"/>
                                <w:lang w:val="es-MX"/>
                              </w:rPr>
                            </w:pPr>
                            <w:r w:rsidRPr="00CF47F8">
                              <w:rPr>
                                <w:sz w:val="22"/>
                                <w:szCs w:val="22"/>
                                <w:lang w:val="es-MX"/>
                              </w:rPr>
                              <w:t xml:space="preserve">Mi objetivo para el próximo año escolar es mejorar la asistencia en un </w:t>
                            </w:r>
                            <w:r w:rsidR="00C22418" w:rsidRPr="00CF47F8">
                              <w:rPr>
                                <w:sz w:val="22"/>
                                <w:szCs w:val="22"/>
                                <w:lang w:val="es-MX"/>
                              </w:rPr>
                              <w:t>_______ %.</w:t>
                            </w:r>
                          </w:p>
                          <w:p w14:paraId="4C9917A1" w14:textId="6554118A" w:rsidR="00C22418" w:rsidRPr="00CF47F8" w:rsidRDefault="00F12663" w:rsidP="00CF47F8">
                            <w:pPr>
                              <w:spacing w:line="360" w:lineRule="auto"/>
                              <w:ind w:left="720"/>
                              <w:rPr>
                                <w:sz w:val="22"/>
                                <w:szCs w:val="22"/>
                                <w:lang w:val="es-MX"/>
                              </w:rPr>
                            </w:pPr>
                            <w:r w:rsidRPr="00CF47F8">
                              <w:rPr>
                                <w:sz w:val="22"/>
                                <w:szCs w:val="22"/>
                                <w:lang w:val="es-MX"/>
                              </w:rPr>
                              <w:t>Esto será revisado cada 2 semana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6FD7F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2.2pt;width:487.05pt;height:14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" fillcolor="white [3201]" strokeweight=".5pt">
                <v:textbox>
                  <w:txbxContent>
                    <w:p w14:paraId="2262E3F7" w14:textId="77777777" w:rsidR="00CF47F8" w:rsidRDefault="00CF47F8" w:rsidP="00CF47F8">
                      <w:pPr>
                        <w:spacing w:line="360" w:lineRule="auto"/>
                        <w:ind w:left="720"/>
                        <w:rPr>
                          <w:sz w:val="22"/>
                          <w:szCs w:val="22"/>
                          <w:lang w:val="es-MX"/>
                        </w:rPr>
                      </w:pPr>
                    </w:p>
                    <w:p w14:paraId="4A9C3A83" w14:textId="199FCC07" w:rsidR="00C22418" w:rsidRPr="00CF47F8" w:rsidRDefault="00893FB1" w:rsidP="00CF47F8">
                      <w:pPr>
                        <w:spacing w:line="360" w:lineRule="auto"/>
                        <w:ind w:left="720"/>
                        <w:rPr>
                          <w:sz w:val="22"/>
                          <w:szCs w:val="22"/>
                          <w:lang w:val="es-MX"/>
                        </w:rPr>
                      </w:pPr>
                      <w:r w:rsidRPr="00CF47F8">
                        <w:rPr>
                          <w:sz w:val="22"/>
                          <w:szCs w:val="22"/>
                          <w:lang w:val="es-MX"/>
                        </w:rPr>
                        <w:t>Mi hijo(a) estuvo presente ______________ días</w:t>
                      </w:r>
                    </w:p>
                    <w:p w14:paraId="5EE3E508" w14:textId="36E5421B" w:rsidR="00C22418" w:rsidRPr="00CF47F8" w:rsidRDefault="00893FB1" w:rsidP="00CF47F8">
                      <w:pPr>
                        <w:spacing w:line="360" w:lineRule="auto"/>
                        <w:ind w:left="720"/>
                        <w:rPr>
                          <w:sz w:val="22"/>
                          <w:szCs w:val="22"/>
                          <w:lang w:val="es-MX"/>
                        </w:rPr>
                      </w:pPr>
                      <w:r w:rsidRPr="00CF47F8">
                        <w:rPr>
                          <w:sz w:val="22"/>
                          <w:szCs w:val="22"/>
                          <w:lang w:val="es-MX"/>
                        </w:rPr>
                        <w:t>Mi hijo(a) estuvo presente ______________ días</w:t>
                      </w:r>
                      <w:r w:rsidR="00C22418" w:rsidRPr="00CF47F8">
                        <w:rPr>
                          <w:sz w:val="22"/>
                          <w:szCs w:val="22"/>
                          <w:lang w:val="es-MX"/>
                        </w:rPr>
                        <w:t>.</w:t>
                      </w:r>
                    </w:p>
                    <w:p w14:paraId="18883B6D" w14:textId="18A357B7" w:rsidR="00C22418" w:rsidRPr="00CF47F8" w:rsidRDefault="00893FB1" w:rsidP="00CF47F8">
                      <w:pPr>
                        <w:spacing w:line="360" w:lineRule="auto"/>
                        <w:ind w:left="720"/>
                        <w:rPr>
                          <w:sz w:val="22"/>
                          <w:szCs w:val="22"/>
                          <w:lang w:val="es-MX"/>
                        </w:rPr>
                      </w:pPr>
                      <w:r w:rsidRPr="00CF47F8">
                        <w:rPr>
                          <w:sz w:val="22"/>
                          <w:szCs w:val="22"/>
                          <w:lang w:val="es-MX"/>
                        </w:rPr>
                        <w:t>Promedio de asistencia del estudiante es de</w:t>
                      </w:r>
                      <w:r w:rsidR="00C22418" w:rsidRPr="00CF47F8">
                        <w:rPr>
                          <w:sz w:val="22"/>
                          <w:szCs w:val="22"/>
                          <w:lang w:val="es-MX"/>
                        </w:rPr>
                        <w:t xml:space="preserve"> _______ %.</w:t>
                      </w:r>
                    </w:p>
                    <w:p w14:paraId="5C32561D" w14:textId="3E67929B" w:rsidR="00C22418" w:rsidRPr="00CF47F8" w:rsidRDefault="00893FB1" w:rsidP="00CF47F8">
                      <w:pPr>
                        <w:spacing w:line="360" w:lineRule="auto"/>
                        <w:ind w:left="720"/>
                        <w:rPr>
                          <w:sz w:val="22"/>
                          <w:szCs w:val="22"/>
                          <w:lang w:val="es-MX"/>
                        </w:rPr>
                      </w:pPr>
                      <w:r w:rsidRPr="00CF47F8">
                        <w:rPr>
                          <w:sz w:val="22"/>
                          <w:szCs w:val="22"/>
                          <w:lang w:val="es-MX"/>
                        </w:rPr>
                        <w:t xml:space="preserve">Mi objetivo para el próximo año escolar es mejorar la asistencia en un </w:t>
                      </w:r>
                      <w:r w:rsidR="00C22418" w:rsidRPr="00CF47F8">
                        <w:rPr>
                          <w:sz w:val="22"/>
                          <w:szCs w:val="22"/>
                          <w:lang w:val="es-MX"/>
                        </w:rPr>
                        <w:t>_______ %.</w:t>
                      </w:r>
                    </w:p>
                    <w:p w14:paraId="4C9917A1" w14:textId="6554118A" w:rsidR="00C22418" w:rsidRPr="00CF47F8" w:rsidRDefault="00F12663" w:rsidP="00CF47F8">
                      <w:pPr>
                        <w:spacing w:line="360" w:lineRule="auto"/>
                        <w:ind w:left="720"/>
                        <w:rPr>
                          <w:sz w:val="22"/>
                          <w:szCs w:val="22"/>
                          <w:lang w:val="es-MX"/>
                        </w:rPr>
                      </w:pPr>
                      <w:r w:rsidRPr="00CF47F8">
                        <w:rPr>
                          <w:sz w:val="22"/>
                          <w:szCs w:val="22"/>
                          <w:lang w:val="es-MX"/>
                        </w:rPr>
                        <w:t>Esto será revisado cada 2 semanas.</w:t>
                      </w:r>
                    </w:p>
                  </w:txbxContent>
                </v:textbox>
              </v:shape>
            </w:pict>
          </mc:Fallback>
        </mc:AlternateContent>
      </w:r>
    </w:p>
    <w:p w14:paraId="3138E0F1" w14:textId="77777777" w:rsidR="00CF47F8" w:rsidRPr="00CF47F8" w:rsidRDefault="00CF47F8" w:rsidP="00CF47F8"/>
    <w:p w14:paraId="7F6CF8FA" w14:textId="77777777" w:rsidR="00CF47F8" w:rsidRPr="00CF47F8" w:rsidRDefault="00CF47F8" w:rsidP="00CF47F8"/>
    <w:p w14:paraId="00CDB547" w14:textId="77777777" w:rsidR="00CF47F8" w:rsidRPr="00CF47F8" w:rsidRDefault="00CF47F8" w:rsidP="00CF47F8"/>
    <w:p w14:paraId="73441063" w14:textId="77777777" w:rsidR="00CF47F8" w:rsidRPr="00CF47F8" w:rsidRDefault="00CF47F8" w:rsidP="00CF47F8"/>
    <w:p w14:paraId="421E4071" w14:textId="77777777" w:rsidR="00CF47F8" w:rsidRPr="00CF47F8" w:rsidRDefault="00CF47F8" w:rsidP="00CF47F8"/>
    <w:p w14:paraId="61407286" w14:textId="77777777" w:rsidR="00CF47F8" w:rsidRPr="00CF47F8" w:rsidRDefault="00CF47F8" w:rsidP="00CF47F8"/>
    <w:p w14:paraId="5782143D" w14:textId="77777777" w:rsidR="00CF47F8" w:rsidRPr="00CF47F8" w:rsidRDefault="00CF47F8" w:rsidP="00CF47F8"/>
    <w:p w14:paraId="5EE8FF8A" w14:textId="77777777" w:rsidR="00CF47F8" w:rsidRPr="00CF47F8" w:rsidRDefault="00CF47F8" w:rsidP="00CF47F8"/>
    <w:p w14:paraId="2FB7A531" w14:textId="77777777" w:rsidR="00CF47F8" w:rsidRDefault="00CF47F8" w:rsidP="5A93FCD4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Theme="minorHAnsi" w:hAnsiTheme="minorHAnsi" w:cs="Segoe UI"/>
          <w:b/>
          <w:bCs/>
          <w:color w:val="29B0B0"/>
        </w:rPr>
      </w:pPr>
    </w:p>
    <w:p w14:paraId="0D6A73A1" w14:textId="40F68C27" w:rsidR="00C22418" w:rsidRPr="009A4ED7" w:rsidRDefault="00C22418" w:rsidP="00CF47F8">
      <w:pPr>
        <w:pStyle w:val="paragraph"/>
        <w:spacing w:before="0" w:beforeAutospacing="0" w:after="0" w:afterAutospacing="0" w:line="276" w:lineRule="auto"/>
        <w:textAlignment w:val="baseline"/>
        <w:rPr>
          <w:rFonts w:ascii="Myriad Pro" w:hAnsi="Myriad Pro" w:cs="Segoe UI"/>
          <w:b/>
          <w:bCs/>
          <w:color w:val="29B0B0"/>
          <w:sz w:val="40"/>
          <w:szCs w:val="40"/>
          <w:lang w:val="es-MX"/>
        </w:rPr>
      </w:pPr>
      <w:r w:rsidRPr="00CF47F8">
        <w:rPr>
          <w:rStyle w:val="normaltextrun"/>
          <w:rFonts w:ascii="Myriad Pro" w:hAnsi="Myriad Pro" w:cs="Segoe UI"/>
          <w:b/>
          <w:bCs/>
          <w:color w:val="29B0B0"/>
          <w:sz w:val="40"/>
          <w:szCs w:val="40"/>
        </w:rPr>
        <w:br/>
      </w:r>
      <w:r w:rsidR="00893FB1" w:rsidRPr="009A4ED7">
        <w:rPr>
          <w:rStyle w:val="normaltextrun"/>
          <w:rFonts w:ascii="Myriad Pro" w:hAnsi="Myriad Pro" w:cs="Segoe UI"/>
          <w:b/>
          <w:bCs/>
          <w:color w:val="000000" w:themeColor="text1"/>
          <w:sz w:val="40"/>
          <w:szCs w:val="40"/>
          <w:lang w:val="es-MX"/>
        </w:rPr>
        <w:t xml:space="preserve">Objetivos de Asistencia </w:t>
      </w:r>
    </w:p>
    <w:p w14:paraId="5BF260CE" w14:textId="7C78AC3A" w:rsidR="00C22418" w:rsidRPr="00893FB1" w:rsidRDefault="00C22418" w:rsidP="002B27AB">
      <w:pPr>
        <w:rPr>
          <w:rFonts w:eastAsia="Times New Roman" w:cs="Times New Roman"/>
          <w:color w:val="000000" w:themeColor="text1"/>
          <w:sz w:val="22"/>
          <w:szCs w:val="22"/>
          <w:lang w:val="es-MX"/>
        </w:rPr>
      </w:pPr>
    </w:p>
    <w:p w14:paraId="7F9EF4F8" w14:textId="50D9BD6E" w:rsidR="03FB12F7" w:rsidRPr="00893FB1" w:rsidRDefault="00893FB1" w:rsidP="002B27AB">
      <w:pPr>
        <w:rPr>
          <w:rFonts w:eastAsia="Times New Roman" w:cs="Times New Roman"/>
          <w:color w:val="000000" w:themeColor="text1"/>
          <w:sz w:val="22"/>
          <w:szCs w:val="22"/>
          <w:lang w:val="es-MX"/>
        </w:rPr>
      </w:pPr>
      <w:r w:rsidRPr="00893FB1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Para mejorar la asistencia de mi hijo(a) me comprometo </w:t>
      </w:r>
      <w:r w:rsidR="00F12663">
        <w:rPr>
          <w:rFonts w:eastAsia="Times New Roman" w:cs="Times New Roman"/>
          <w:color w:val="000000" w:themeColor="text1"/>
          <w:sz w:val="22"/>
          <w:szCs w:val="22"/>
          <w:lang w:val="es-MX"/>
        </w:rPr>
        <w:t>a:</w:t>
      </w:r>
    </w:p>
    <w:p w14:paraId="5E442662" w14:textId="77777777" w:rsidR="005B58D2" w:rsidRPr="00893FB1" w:rsidRDefault="005B58D2" w:rsidP="002B27AB">
      <w:pPr>
        <w:rPr>
          <w:rFonts w:eastAsia="Times New Roman" w:cs="Times New Roman"/>
          <w:color w:val="000000" w:themeColor="text1"/>
          <w:sz w:val="22"/>
          <w:szCs w:val="22"/>
          <w:lang w:val="es-MX"/>
        </w:rPr>
      </w:pPr>
    </w:p>
    <w:p w14:paraId="3018AC36" w14:textId="77777777" w:rsidR="009A4ED7" w:rsidRPr="00792CCA" w:rsidRDefault="009A4ED7" w:rsidP="009A4ED7">
      <w:pPr>
        <w:numPr>
          <w:ilvl w:val="0"/>
          <w:numId w:val="22"/>
        </w:numPr>
        <w:spacing w:after="240"/>
      </w:pPr>
      <w:r w:rsidRPr="00792CCA">
        <w:t>______________________________________________________________________</w:t>
      </w:r>
    </w:p>
    <w:p w14:paraId="3D93704E" w14:textId="77777777" w:rsidR="009A4ED7" w:rsidRPr="00792CCA" w:rsidRDefault="009A4ED7" w:rsidP="009A4ED7">
      <w:pPr>
        <w:numPr>
          <w:ilvl w:val="0"/>
          <w:numId w:val="22"/>
        </w:numPr>
        <w:spacing w:after="240"/>
      </w:pPr>
      <w:r w:rsidRPr="00792CCA">
        <w:t>______________________________________________________________________</w:t>
      </w:r>
    </w:p>
    <w:p w14:paraId="5C482E43" w14:textId="77777777" w:rsidR="009A4ED7" w:rsidRPr="00792CCA" w:rsidRDefault="009A4ED7" w:rsidP="009A4ED7">
      <w:pPr>
        <w:numPr>
          <w:ilvl w:val="0"/>
          <w:numId w:val="22"/>
        </w:numPr>
        <w:spacing w:after="240"/>
      </w:pPr>
      <w:r w:rsidRPr="00792CCA">
        <w:t>______________________________________________________________________</w:t>
      </w:r>
    </w:p>
    <w:p w14:paraId="0A772A90" w14:textId="79C38CBB" w:rsidR="005B58D2" w:rsidRDefault="00F12663" w:rsidP="005B58D2">
      <w:pPr>
        <w:rPr>
          <w:rFonts w:eastAsia="Times New Roman" w:cs="Times New Roman"/>
          <w:color w:val="000000" w:themeColor="text1"/>
          <w:sz w:val="22"/>
          <w:szCs w:val="22"/>
        </w:rPr>
      </w:pPr>
      <w:r>
        <w:rPr>
          <w:rFonts w:eastAsia="Times New Roman" w:cs="Times New Roman"/>
          <w:color w:val="000000" w:themeColor="text1"/>
          <w:sz w:val="22"/>
          <w:szCs w:val="22"/>
        </w:rPr>
        <w:t xml:space="preserve">Para </w:t>
      </w:r>
      <w:proofErr w:type="spellStart"/>
      <w:r>
        <w:rPr>
          <w:rFonts w:eastAsia="Times New Roman" w:cs="Times New Roman"/>
          <w:color w:val="000000" w:themeColor="text1"/>
          <w:sz w:val="22"/>
          <w:szCs w:val="22"/>
        </w:rPr>
        <w:t>mejorar</w:t>
      </w:r>
      <w:proofErr w:type="spellEnd"/>
      <w:r>
        <w:rPr>
          <w:rFonts w:eastAsia="Times New Roman" w:cs="Times New Roman"/>
          <w:color w:val="000000" w:themeColor="text1"/>
          <w:sz w:val="22"/>
          <w:szCs w:val="22"/>
        </w:rPr>
        <w:t xml:space="preserve"> la </w:t>
      </w:r>
      <w:proofErr w:type="spellStart"/>
      <w:r>
        <w:rPr>
          <w:rFonts w:eastAsia="Times New Roman" w:cs="Times New Roman"/>
          <w:color w:val="000000" w:themeColor="text1"/>
          <w:sz w:val="22"/>
          <w:szCs w:val="22"/>
        </w:rPr>
        <w:t>asistencia</w:t>
      </w:r>
      <w:proofErr w:type="spellEnd"/>
      <w:r>
        <w:rPr>
          <w:rFonts w:eastAsia="Times New Roman" w:cs="Times New Roman"/>
          <w:color w:val="000000" w:themeColor="text1"/>
          <w:sz w:val="22"/>
          <w:szCs w:val="22"/>
        </w:rPr>
        <w:t xml:space="preserve"> del estudiante la escuela se compromete a: </w:t>
      </w:r>
    </w:p>
    <w:p w14:paraId="18A885D2" w14:textId="77777777" w:rsidR="005B58D2" w:rsidRDefault="005B58D2" w:rsidP="005B58D2">
      <w:pPr>
        <w:rPr>
          <w:rFonts w:eastAsia="Times New Roman" w:cs="Times New Roman"/>
          <w:color w:val="000000" w:themeColor="text1"/>
          <w:sz w:val="22"/>
          <w:szCs w:val="22"/>
        </w:rPr>
      </w:pPr>
    </w:p>
    <w:p w14:paraId="0E75EC92" w14:textId="77777777" w:rsidR="009A4ED7" w:rsidRPr="00792CCA" w:rsidRDefault="009A4ED7" w:rsidP="009A4ED7">
      <w:pPr>
        <w:numPr>
          <w:ilvl w:val="0"/>
          <w:numId w:val="27"/>
        </w:numPr>
        <w:spacing w:after="240"/>
      </w:pPr>
      <w:r w:rsidRPr="00792CCA">
        <w:t>______________________________________________________________________</w:t>
      </w:r>
    </w:p>
    <w:p w14:paraId="5D015529" w14:textId="77777777" w:rsidR="009A4ED7" w:rsidRPr="00792CCA" w:rsidRDefault="009A4ED7" w:rsidP="009A4ED7">
      <w:pPr>
        <w:numPr>
          <w:ilvl w:val="0"/>
          <w:numId w:val="27"/>
        </w:numPr>
        <w:spacing w:after="240"/>
      </w:pPr>
      <w:r w:rsidRPr="00792CCA">
        <w:t>______________________________________________________________________</w:t>
      </w:r>
    </w:p>
    <w:p w14:paraId="172CE19C" w14:textId="77777777" w:rsidR="009A4ED7" w:rsidRPr="00792CCA" w:rsidRDefault="009A4ED7" w:rsidP="009A4ED7">
      <w:pPr>
        <w:numPr>
          <w:ilvl w:val="0"/>
          <w:numId w:val="27"/>
        </w:numPr>
        <w:spacing w:after="240"/>
      </w:pPr>
      <w:r w:rsidRPr="00792CCA">
        <w:t>______________________________________________________________________</w:t>
      </w:r>
    </w:p>
    <w:p w14:paraId="7884C0BB" w14:textId="77777777" w:rsidR="009A4ED7" w:rsidRDefault="00490593" w:rsidP="00F12663">
      <w:pPr>
        <w:pStyle w:val="ListParagraph"/>
        <w:spacing w:line="480" w:lineRule="auto"/>
        <w:ind w:left="0"/>
        <w:rPr>
          <w:rFonts w:eastAsia="Times New Roman" w:cs="Times New Roman"/>
          <w:color w:val="000000" w:themeColor="text1"/>
          <w:sz w:val="22"/>
          <w:szCs w:val="22"/>
          <w:lang w:val="es-MX"/>
        </w:rPr>
      </w:pPr>
      <w:r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Juntos monitoreamos </w:t>
      </w:r>
      <w:r w:rsidR="00F12663" w:rsidRPr="00F12663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el progreso en las siguientes fechas: </w:t>
      </w:r>
    </w:p>
    <w:p w14:paraId="07E1E28D" w14:textId="77777777" w:rsidR="009A4ED7" w:rsidRDefault="009A4ED7" w:rsidP="009A4ED7">
      <w:pPr>
        <w:spacing w:after="240"/>
      </w:pPr>
      <w:r w:rsidRPr="00792CCA">
        <w:t>____________________________________________________________________________.</w:t>
      </w:r>
    </w:p>
    <w:p w14:paraId="1255069B" w14:textId="77777777" w:rsidR="009A4ED7" w:rsidRDefault="009A4ED7" w:rsidP="00F12663">
      <w:pPr>
        <w:spacing w:line="276" w:lineRule="auto"/>
        <w:rPr>
          <w:rStyle w:val="normaltextrun"/>
          <w:rFonts w:cs="Segoe UI"/>
          <w:b/>
          <w:bCs/>
          <w:color w:val="29B0B0"/>
          <w:lang w:val="es-MX"/>
        </w:rPr>
      </w:pPr>
    </w:p>
    <w:p w14:paraId="7486B24C" w14:textId="77777777" w:rsidR="009A4ED7" w:rsidRDefault="009A4ED7" w:rsidP="00F12663">
      <w:pPr>
        <w:spacing w:line="276" w:lineRule="auto"/>
        <w:rPr>
          <w:rStyle w:val="normaltextrun"/>
          <w:rFonts w:cs="Segoe UI"/>
          <w:b/>
          <w:bCs/>
          <w:color w:val="29B0B0"/>
          <w:lang w:val="es-MX"/>
        </w:rPr>
      </w:pPr>
    </w:p>
    <w:p w14:paraId="4AC6C5B2" w14:textId="77777777" w:rsidR="009A4ED7" w:rsidRDefault="009A4ED7" w:rsidP="00F12663">
      <w:pPr>
        <w:spacing w:line="276" w:lineRule="auto"/>
        <w:rPr>
          <w:rStyle w:val="normaltextrun"/>
          <w:rFonts w:cs="Segoe UI"/>
          <w:b/>
          <w:bCs/>
          <w:color w:val="29B0B0"/>
          <w:lang w:val="es-MX"/>
        </w:rPr>
      </w:pPr>
    </w:p>
    <w:p w14:paraId="4942E61E" w14:textId="77777777" w:rsidR="009A4ED7" w:rsidRDefault="009A4ED7" w:rsidP="00F12663">
      <w:pPr>
        <w:spacing w:line="276" w:lineRule="auto"/>
        <w:rPr>
          <w:rStyle w:val="normaltextrun"/>
          <w:rFonts w:cs="Segoe UI"/>
          <w:b/>
          <w:bCs/>
          <w:color w:val="29B0B0"/>
          <w:lang w:val="es-MX"/>
        </w:rPr>
      </w:pPr>
    </w:p>
    <w:p w14:paraId="7D5E54BC" w14:textId="469B2763" w:rsidR="00F12663" w:rsidRPr="009A4ED7" w:rsidRDefault="00F12663" w:rsidP="00F12663">
      <w:pPr>
        <w:spacing w:line="276" w:lineRule="auto"/>
        <w:rPr>
          <w:rStyle w:val="normaltextrun"/>
          <w:rFonts w:ascii="Myriad Pro" w:hAnsi="Myriad Pro" w:cs="Segoe UI"/>
          <w:b/>
          <w:bCs/>
          <w:color w:val="000000" w:themeColor="text1"/>
          <w:sz w:val="40"/>
          <w:szCs w:val="40"/>
          <w:lang w:val="es-MX"/>
        </w:rPr>
      </w:pPr>
      <w:r w:rsidRPr="009A4ED7">
        <w:rPr>
          <w:rStyle w:val="normaltextrun"/>
          <w:rFonts w:ascii="Myriad Pro" w:hAnsi="Myriad Pro" w:cs="Segoe UI"/>
          <w:b/>
          <w:bCs/>
          <w:color w:val="000000" w:themeColor="text1"/>
          <w:sz w:val="40"/>
          <w:szCs w:val="40"/>
          <w:lang w:val="es-MX"/>
        </w:rPr>
        <w:t>Estrategias para lograr los objetivos de asistencia del estudiante</w:t>
      </w:r>
    </w:p>
    <w:p w14:paraId="33581BFB" w14:textId="2682EEFB" w:rsidR="005B58D2" w:rsidRPr="009A4ED7" w:rsidRDefault="00F12663" w:rsidP="009A4ED7">
      <w:pPr>
        <w:pStyle w:val="ListParagraph"/>
        <w:numPr>
          <w:ilvl w:val="0"/>
          <w:numId w:val="25"/>
        </w:numPr>
        <w:spacing w:line="276" w:lineRule="auto"/>
        <w:rPr>
          <w:rFonts w:eastAsia="Times New Roman" w:cs="Times New Roman"/>
          <w:color w:val="000000" w:themeColor="text1"/>
          <w:sz w:val="22"/>
          <w:szCs w:val="22"/>
          <w:lang w:val="es-MX"/>
        </w:rPr>
      </w:pPr>
      <w:r w:rsidRPr="009A4ED7">
        <w:rPr>
          <w:rFonts w:eastAsia="Times New Roman" w:cs="Times New Roman"/>
          <w:color w:val="000000" w:themeColor="text1"/>
          <w:sz w:val="22"/>
          <w:szCs w:val="22"/>
          <w:lang w:val="es-MX"/>
        </w:rPr>
        <w:t>Mantendré mi tabla de asistencia en casa. Al final de la semana premiaré a mi estudiante por asistir diariamente _</w:t>
      </w:r>
      <w:r w:rsidR="005B58D2" w:rsidRPr="009A4ED7">
        <w:rPr>
          <w:rFonts w:eastAsia="Times New Roman" w:cs="Times New Roman"/>
          <w:color w:val="000000" w:themeColor="text1"/>
          <w:sz w:val="22"/>
          <w:szCs w:val="22"/>
          <w:lang w:val="es-MX"/>
        </w:rPr>
        <w:t>_____________________________</w:t>
      </w:r>
      <w:r w:rsidRPr="009A4ED7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 (ejemplos, visita al parque, un libro, un descanso, o un premio como tiempo extra usando electrónicos o su restaurante favorito</w:t>
      </w:r>
      <w:r w:rsidR="005B58D2" w:rsidRPr="009A4ED7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).  </w:t>
      </w:r>
    </w:p>
    <w:p w14:paraId="0B2FA4E3" w14:textId="77777777" w:rsidR="009A4ED7" w:rsidRDefault="00F12663" w:rsidP="0055645D">
      <w:pPr>
        <w:pStyle w:val="ListParagraph"/>
        <w:numPr>
          <w:ilvl w:val="0"/>
          <w:numId w:val="25"/>
        </w:numPr>
        <w:spacing w:line="276" w:lineRule="auto"/>
        <w:rPr>
          <w:rFonts w:eastAsia="Times New Roman" w:cs="Times New Roman"/>
          <w:color w:val="000000" w:themeColor="text1"/>
          <w:sz w:val="22"/>
          <w:szCs w:val="22"/>
          <w:lang w:val="es-MX"/>
        </w:rPr>
      </w:pPr>
      <w:r w:rsidRPr="009A4ED7">
        <w:rPr>
          <w:rFonts w:eastAsia="Times New Roman" w:cs="Times New Roman"/>
          <w:color w:val="000000" w:themeColor="text1"/>
          <w:sz w:val="22"/>
          <w:szCs w:val="22"/>
          <w:lang w:val="es-MX"/>
        </w:rPr>
        <w:t>Me aseguraré que mi hijo se vaya a la cama a las</w:t>
      </w:r>
      <w:r w:rsidR="005B58D2" w:rsidRPr="009A4ED7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 </w:t>
      </w:r>
      <w:r w:rsidR="00C22418" w:rsidRPr="009A4ED7">
        <w:rPr>
          <w:rFonts w:eastAsia="Times New Roman" w:cs="Times New Roman"/>
          <w:color w:val="000000" w:themeColor="text1"/>
          <w:sz w:val="22"/>
          <w:szCs w:val="22"/>
          <w:lang w:val="es-MX"/>
        </w:rPr>
        <w:t>________</w:t>
      </w:r>
      <w:r w:rsidRPr="009A4ED7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 pm, y pondré la alarma a las  </w:t>
      </w:r>
      <w:r w:rsidR="00C22418" w:rsidRPr="009A4ED7">
        <w:rPr>
          <w:rFonts w:eastAsia="Times New Roman" w:cs="Times New Roman"/>
          <w:color w:val="000000" w:themeColor="text1"/>
          <w:sz w:val="22"/>
          <w:szCs w:val="22"/>
          <w:lang w:val="es-MX"/>
        </w:rPr>
        <w:t>________</w:t>
      </w:r>
      <w:r w:rsidR="005B58D2" w:rsidRPr="009A4ED7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 am. </w:t>
      </w:r>
    </w:p>
    <w:p w14:paraId="256FCFB8" w14:textId="45208232" w:rsidR="00F65127" w:rsidRPr="009A4ED7" w:rsidRDefault="00F65127" w:rsidP="0055645D">
      <w:pPr>
        <w:pStyle w:val="ListParagraph"/>
        <w:numPr>
          <w:ilvl w:val="0"/>
          <w:numId w:val="25"/>
        </w:numPr>
        <w:spacing w:line="276" w:lineRule="auto"/>
        <w:rPr>
          <w:rFonts w:eastAsia="Times New Roman" w:cs="Times New Roman"/>
          <w:color w:val="000000" w:themeColor="text1"/>
          <w:sz w:val="22"/>
          <w:szCs w:val="22"/>
          <w:lang w:val="es-MX"/>
        </w:rPr>
      </w:pPr>
      <w:r w:rsidRPr="009A4ED7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Si mi hijo se queja constantemente de dolor estomacal o de cabeza y se han descartado preocupaciones médicas, lo mandaré a la escuela de todos modos y llamaré al Consejero escolar </w:t>
      </w:r>
      <w:r w:rsidR="00C22418" w:rsidRPr="009A4ED7">
        <w:rPr>
          <w:rFonts w:eastAsia="Times New Roman" w:cs="Times New Roman"/>
          <w:color w:val="000000" w:themeColor="text1"/>
          <w:sz w:val="22"/>
          <w:szCs w:val="22"/>
          <w:lang w:val="es-MX"/>
        </w:rPr>
        <w:t>__________________________________</w:t>
      </w:r>
      <w:r w:rsidRPr="009A4ED7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 para que pueda estar con él / ella durante el día escolar o que él / ella pueda hablar con él / ella durante el día escolar</w:t>
      </w:r>
    </w:p>
    <w:p w14:paraId="4D8092CB" w14:textId="3E08291B" w:rsidR="00F65127" w:rsidRPr="00F65127" w:rsidRDefault="00F65127" w:rsidP="009A4ED7">
      <w:pPr>
        <w:pStyle w:val="ListParagraph"/>
        <w:numPr>
          <w:ilvl w:val="0"/>
          <w:numId w:val="25"/>
        </w:numPr>
        <w:spacing w:line="276" w:lineRule="auto"/>
        <w:rPr>
          <w:rFonts w:eastAsia="Times New Roman" w:cs="Times New Roman"/>
          <w:color w:val="000000" w:themeColor="text1"/>
          <w:sz w:val="22"/>
          <w:szCs w:val="22"/>
          <w:lang w:val="es-MX"/>
        </w:rPr>
      </w:pPr>
      <w:r w:rsidRPr="00F65127">
        <w:rPr>
          <w:rFonts w:eastAsia="Times New Roman" w:cs="Times New Roman"/>
          <w:color w:val="000000" w:themeColor="text1"/>
          <w:sz w:val="22"/>
          <w:szCs w:val="22"/>
          <w:lang w:val="es-MX"/>
        </w:rPr>
        <w:t>Si mi hijo tiene un resfriado, pero no tiene fiebre (menos de 100 grados), lo enviaré a la escuela de todos modos. Si no tengo un termómetro, compraré o pediré prestado uno.</w:t>
      </w:r>
    </w:p>
    <w:p w14:paraId="2D75BF76" w14:textId="6D490CFB" w:rsidR="005B58D2" w:rsidRPr="00F65127" w:rsidRDefault="00F65127" w:rsidP="009A4ED7">
      <w:pPr>
        <w:pStyle w:val="ListParagraph"/>
        <w:numPr>
          <w:ilvl w:val="0"/>
          <w:numId w:val="25"/>
        </w:numPr>
        <w:spacing w:line="276" w:lineRule="auto"/>
        <w:rPr>
          <w:rFonts w:eastAsia="Times New Roman" w:cs="Times New Roman"/>
          <w:color w:val="000000" w:themeColor="text1"/>
          <w:sz w:val="22"/>
          <w:szCs w:val="22"/>
          <w:lang w:val="es-MX"/>
        </w:rPr>
      </w:pPr>
      <w:r w:rsidRPr="00F65127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Contactaré algún familiar, amigo, o vecino que pueda llevar a mi hijo(a) a la escuela si ha perdido el autobús. </w:t>
      </w:r>
    </w:p>
    <w:p w14:paraId="2E3581E0" w14:textId="77777777" w:rsidR="00F65127" w:rsidRDefault="00F65127" w:rsidP="009A4ED7">
      <w:pPr>
        <w:pStyle w:val="ListParagraph"/>
        <w:numPr>
          <w:ilvl w:val="0"/>
          <w:numId w:val="25"/>
        </w:numPr>
        <w:spacing w:line="276" w:lineRule="auto"/>
        <w:rPr>
          <w:rFonts w:eastAsia="Times New Roman" w:cs="Times New Roman"/>
          <w:color w:val="000000" w:themeColor="text1"/>
          <w:sz w:val="22"/>
          <w:szCs w:val="22"/>
        </w:rPr>
      </w:pPr>
      <w:r w:rsidRPr="00F65127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Si mi hijo es contado ausente, llamaré a su maestro para saber cómo puede reponer el trabajo perdido. </w:t>
      </w:r>
    </w:p>
    <w:p w14:paraId="5F320571" w14:textId="0937C71B" w:rsidR="005B58D2" w:rsidRPr="005B58D2" w:rsidRDefault="00F65127" w:rsidP="009A4ED7">
      <w:pPr>
        <w:pStyle w:val="ListParagraph"/>
        <w:numPr>
          <w:ilvl w:val="0"/>
          <w:numId w:val="25"/>
        </w:numPr>
        <w:spacing w:line="276" w:lineRule="auto"/>
        <w:rPr>
          <w:rFonts w:eastAsia="Times New Roman" w:cs="Times New Roman"/>
          <w:color w:val="000000" w:themeColor="text1"/>
          <w:sz w:val="22"/>
          <w:szCs w:val="22"/>
        </w:rPr>
      </w:pPr>
      <w:r w:rsidRPr="00F65127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Programaré citas médicas y dentales en los días de semana después de que finalice el día escolar designado. </w:t>
      </w:r>
      <w:r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En nuestra escuela, esto es después de las </w:t>
      </w:r>
      <w:r w:rsidRPr="00F65127">
        <w:rPr>
          <w:rFonts w:eastAsia="Times New Roman" w:cs="Times New Roman"/>
          <w:color w:val="000000" w:themeColor="text1"/>
          <w:sz w:val="22"/>
          <w:szCs w:val="22"/>
          <w:lang w:val="es-MX"/>
        </w:rPr>
        <w:t>_</w:t>
      </w:r>
      <w:r w:rsidR="005B58D2" w:rsidRPr="00F65127">
        <w:rPr>
          <w:rFonts w:eastAsia="Times New Roman" w:cs="Times New Roman"/>
          <w:color w:val="000000" w:themeColor="text1"/>
          <w:sz w:val="22"/>
          <w:szCs w:val="22"/>
        </w:rPr>
        <w:t xml:space="preserve">_____ pm. </w:t>
      </w:r>
      <w:r w:rsidRPr="00F65127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Si tenemos problemas de conectividad de internet u otros problemas que no permitan a mi hijo en participar en las actividades escolares, informaré a sus maestros o administradores escolares. </w:t>
      </w:r>
    </w:p>
    <w:p w14:paraId="1D07B1F2" w14:textId="77777777" w:rsidR="005B58D2" w:rsidRPr="005B58D2" w:rsidRDefault="005B58D2" w:rsidP="005B58D2">
      <w:pPr>
        <w:spacing w:line="276" w:lineRule="auto"/>
        <w:rPr>
          <w:rFonts w:eastAsia="Times New Roman" w:cs="Times New Roman"/>
          <w:color w:val="000000" w:themeColor="text1"/>
          <w:sz w:val="22"/>
          <w:szCs w:val="22"/>
        </w:rPr>
      </w:pPr>
    </w:p>
    <w:p w14:paraId="60B775AE" w14:textId="4B03DDB8" w:rsidR="00C22418" w:rsidRPr="009A4ED7" w:rsidRDefault="00490593" w:rsidP="00C22418">
      <w:pPr>
        <w:spacing w:line="276" w:lineRule="auto"/>
        <w:rPr>
          <w:rFonts w:ascii="Myriad Pro" w:eastAsia="Times New Roman" w:hAnsi="Myriad Pro" w:cs="Times New Roman"/>
          <w:b/>
          <w:bCs/>
          <w:color w:val="000000" w:themeColor="text1"/>
          <w:lang w:val="es-MX"/>
        </w:rPr>
      </w:pPr>
      <w:r w:rsidRPr="009A4ED7">
        <w:rPr>
          <w:rStyle w:val="normaltextrun"/>
          <w:rFonts w:ascii="Myriad Pro" w:hAnsi="Myriad Pro" w:cs="Segoe UI"/>
          <w:b/>
          <w:bCs/>
          <w:color w:val="29B0B0"/>
          <w:sz w:val="28"/>
          <w:szCs w:val="28"/>
          <w:lang w:val="es-MX"/>
        </w:rPr>
        <w:t xml:space="preserve">Representante Familiar </w:t>
      </w:r>
      <w:r w:rsidR="00C22418" w:rsidRPr="009A4ED7">
        <w:rPr>
          <w:rFonts w:ascii="Myriad Pro" w:eastAsia="Times New Roman" w:hAnsi="Myriad Pro" w:cs="Times New Roman"/>
          <w:b/>
          <w:bCs/>
          <w:color w:val="000000" w:themeColor="text1"/>
          <w:lang w:val="es-MX"/>
        </w:rPr>
        <w:t xml:space="preserve"> </w:t>
      </w:r>
    </w:p>
    <w:p w14:paraId="0E846A2E" w14:textId="77777777" w:rsidR="00C22418" w:rsidRPr="00490593" w:rsidRDefault="00C22418" w:rsidP="005B58D2">
      <w:pPr>
        <w:spacing w:line="276" w:lineRule="auto"/>
        <w:rPr>
          <w:rFonts w:eastAsia="Times New Roman" w:cs="Times New Roman"/>
          <w:color w:val="000000" w:themeColor="text1"/>
          <w:sz w:val="22"/>
          <w:szCs w:val="22"/>
          <w:lang w:val="es-MX"/>
        </w:rPr>
      </w:pPr>
    </w:p>
    <w:p w14:paraId="4B4247FC" w14:textId="0D42B8D0" w:rsidR="005B58D2" w:rsidRPr="00490593" w:rsidRDefault="00490593" w:rsidP="00C22418">
      <w:pPr>
        <w:tabs>
          <w:tab w:val="left" w:pos="990"/>
        </w:tabs>
        <w:spacing w:line="276" w:lineRule="auto"/>
        <w:rPr>
          <w:rFonts w:eastAsia="Times New Roman" w:cs="Times New Roman"/>
          <w:color w:val="000000" w:themeColor="text1"/>
          <w:sz w:val="22"/>
          <w:szCs w:val="22"/>
          <w:lang w:val="es-MX"/>
        </w:rPr>
      </w:pPr>
      <w:r w:rsidRPr="00490593">
        <w:rPr>
          <w:rFonts w:eastAsia="Times New Roman" w:cs="Times New Roman"/>
          <w:color w:val="000000" w:themeColor="text1"/>
          <w:sz w:val="22"/>
          <w:szCs w:val="22"/>
          <w:lang w:val="es-MX"/>
        </w:rPr>
        <w:t>Firma</w:t>
      </w:r>
      <w:r w:rsidR="005B58D2" w:rsidRPr="00490593">
        <w:rPr>
          <w:rFonts w:eastAsia="Times New Roman" w:cs="Times New Roman"/>
          <w:color w:val="000000" w:themeColor="text1"/>
          <w:sz w:val="22"/>
          <w:szCs w:val="22"/>
          <w:lang w:val="es-MX"/>
        </w:rPr>
        <w:t>:</w:t>
      </w:r>
      <w:r w:rsidR="00C22418" w:rsidRPr="00490593">
        <w:rPr>
          <w:rFonts w:eastAsia="Times New Roman" w:cs="Times New Roman"/>
          <w:color w:val="000000" w:themeColor="text1"/>
          <w:sz w:val="22"/>
          <w:szCs w:val="22"/>
          <w:lang w:val="es-MX"/>
        </w:rPr>
        <w:tab/>
      </w:r>
      <w:r w:rsidR="005B58D2" w:rsidRPr="00490593">
        <w:rPr>
          <w:rFonts w:eastAsia="Times New Roman" w:cs="Times New Roman"/>
          <w:color w:val="000000" w:themeColor="text1"/>
          <w:sz w:val="22"/>
          <w:szCs w:val="22"/>
          <w:lang w:val="es-MX"/>
        </w:rPr>
        <w:t>______________________________________</w:t>
      </w:r>
      <w:r w:rsidR="009A4ED7">
        <w:rPr>
          <w:rFonts w:eastAsia="Times New Roman" w:cs="Times New Roman"/>
          <w:color w:val="000000" w:themeColor="text1"/>
          <w:sz w:val="22"/>
          <w:szCs w:val="22"/>
          <w:lang w:val="es-MX"/>
        </w:rPr>
        <w:t>______</w:t>
      </w:r>
      <w:r w:rsidR="009A4ED7">
        <w:rPr>
          <w:rFonts w:eastAsia="Times New Roman" w:cs="Times New Roman"/>
          <w:color w:val="000000" w:themeColor="text1"/>
          <w:sz w:val="22"/>
          <w:szCs w:val="22"/>
          <w:lang w:val="es-MX"/>
        </w:rPr>
        <w:tab/>
      </w:r>
      <w:r w:rsidRPr="00490593">
        <w:rPr>
          <w:rFonts w:eastAsia="Times New Roman" w:cs="Times New Roman"/>
          <w:color w:val="000000" w:themeColor="text1"/>
          <w:sz w:val="22"/>
          <w:szCs w:val="22"/>
          <w:lang w:val="es-MX"/>
        </w:rPr>
        <w:t>Fecha</w:t>
      </w:r>
      <w:r w:rsidR="005B58D2" w:rsidRPr="00490593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: </w:t>
      </w:r>
      <w:r w:rsidR="00C22418" w:rsidRPr="00490593">
        <w:rPr>
          <w:rFonts w:eastAsia="Times New Roman" w:cs="Times New Roman"/>
          <w:color w:val="000000" w:themeColor="text1"/>
          <w:sz w:val="22"/>
          <w:szCs w:val="22"/>
          <w:lang w:val="es-MX"/>
        </w:rPr>
        <w:tab/>
      </w:r>
      <w:r w:rsidR="005B58D2" w:rsidRPr="00490593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__________________ </w:t>
      </w:r>
    </w:p>
    <w:p w14:paraId="48D07BCB" w14:textId="77777777" w:rsidR="005B58D2" w:rsidRPr="00490593" w:rsidRDefault="005B58D2" w:rsidP="005B58D2">
      <w:pPr>
        <w:spacing w:line="276" w:lineRule="auto"/>
        <w:rPr>
          <w:rFonts w:eastAsia="Times New Roman" w:cs="Times New Roman"/>
          <w:color w:val="000000" w:themeColor="text1"/>
          <w:sz w:val="22"/>
          <w:szCs w:val="22"/>
          <w:lang w:val="es-MX"/>
        </w:rPr>
      </w:pPr>
    </w:p>
    <w:p w14:paraId="3F04526E" w14:textId="2F35FFDE" w:rsidR="00C22418" w:rsidRPr="009A4ED7" w:rsidRDefault="00490593" w:rsidP="00C22418">
      <w:pPr>
        <w:spacing w:line="276" w:lineRule="auto"/>
        <w:rPr>
          <w:rFonts w:ascii="Myriad Pro" w:eastAsia="Times New Roman" w:hAnsi="Myriad Pro" w:cs="Times New Roman"/>
          <w:b/>
          <w:bCs/>
          <w:color w:val="000000" w:themeColor="text1"/>
          <w:lang w:val="es-MX"/>
        </w:rPr>
      </w:pPr>
      <w:r w:rsidRPr="009A4ED7">
        <w:rPr>
          <w:rStyle w:val="normaltextrun"/>
          <w:rFonts w:ascii="Myriad Pro" w:hAnsi="Myriad Pro" w:cs="Segoe UI"/>
          <w:b/>
          <w:bCs/>
          <w:color w:val="29B0B0"/>
          <w:sz w:val="28"/>
          <w:szCs w:val="28"/>
          <w:lang w:val="es-MX"/>
        </w:rPr>
        <w:t xml:space="preserve">Representante Escolar </w:t>
      </w:r>
    </w:p>
    <w:p w14:paraId="181DF38F" w14:textId="77777777" w:rsidR="00C22418" w:rsidRPr="00490593" w:rsidRDefault="00C22418" w:rsidP="005B58D2">
      <w:pPr>
        <w:spacing w:line="276" w:lineRule="auto"/>
        <w:rPr>
          <w:rFonts w:eastAsia="Times New Roman" w:cs="Times New Roman"/>
          <w:color w:val="000000" w:themeColor="text1"/>
          <w:sz w:val="22"/>
          <w:szCs w:val="22"/>
          <w:lang w:val="es-MX"/>
        </w:rPr>
      </w:pPr>
    </w:p>
    <w:p w14:paraId="15CDC67C" w14:textId="77777777" w:rsidR="009A4ED7" w:rsidRPr="00490593" w:rsidRDefault="009A4ED7" w:rsidP="009A4ED7">
      <w:pPr>
        <w:tabs>
          <w:tab w:val="left" w:pos="990"/>
        </w:tabs>
        <w:spacing w:line="276" w:lineRule="auto"/>
        <w:rPr>
          <w:rFonts w:eastAsia="Times New Roman" w:cs="Times New Roman"/>
          <w:color w:val="000000" w:themeColor="text1"/>
          <w:sz w:val="22"/>
          <w:szCs w:val="22"/>
          <w:lang w:val="es-MX"/>
        </w:rPr>
      </w:pPr>
      <w:r w:rsidRPr="00490593">
        <w:rPr>
          <w:rFonts w:eastAsia="Times New Roman" w:cs="Times New Roman"/>
          <w:color w:val="000000" w:themeColor="text1"/>
          <w:sz w:val="22"/>
          <w:szCs w:val="22"/>
          <w:lang w:val="es-MX"/>
        </w:rPr>
        <w:t>Firma:</w:t>
      </w:r>
      <w:r w:rsidRPr="00490593">
        <w:rPr>
          <w:rFonts w:eastAsia="Times New Roman" w:cs="Times New Roman"/>
          <w:color w:val="000000" w:themeColor="text1"/>
          <w:sz w:val="22"/>
          <w:szCs w:val="22"/>
          <w:lang w:val="es-MX"/>
        </w:rPr>
        <w:tab/>
        <w:t>______________________________________</w:t>
      </w:r>
      <w:r>
        <w:rPr>
          <w:rFonts w:eastAsia="Times New Roman" w:cs="Times New Roman"/>
          <w:color w:val="000000" w:themeColor="text1"/>
          <w:sz w:val="22"/>
          <w:szCs w:val="22"/>
          <w:lang w:val="es-MX"/>
        </w:rPr>
        <w:t>______</w:t>
      </w:r>
      <w:r>
        <w:rPr>
          <w:rFonts w:eastAsia="Times New Roman" w:cs="Times New Roman"/>
          <w:color w:val="000000" w:themeColor="text1"/>
          <w:sz w:val="22"/>
          <w:szCs w:val="22"/>
          <w:lang w:val="es-MX"/>
        </w:rPr>
        <w:tab/>
      </w:r>
      <w:r w:rsidRPr="00490593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Fecha: </w:t>
      </w:r>
      <w:r w:rsidRPr="00490593">
        <w:rPr>
          <w:rFonts w:eastAsia="Times New Roman" w:cs="Times New Roman"/>
          <w:color w:val="000000" w:themeColor="text1"/>
          <w:sz w:val="22"/>
          <w:szCs w:val="22"/>
          <w:lang w:val="es-MX"/>
        </w:rPr>
        <w:tab/>
        <w:t xml:space="preserve">__________________ </w:t>
      </w:r>
    </w:p>
    <w:p w14:paraId="63841DB4" w14:textId="5E7474F4" w:rsidR="00C22418" w:rsidRDefault="00C22418" w:rsidP="00C22418">
      <w:pPr>
        <w:spacing w:line="276" w:lineRule="auto"/>
        <w:rPr>
          <w:rFonts w:eastAsia="Times New Roman" w:cs="Times New Roman"/>
          <w:color w:val="000000" w:themeColor="text1"/>
          <w:sz w:val="22"/>
          <w:szCs w:val="22"/>
        </w:rPr>
      </w:pPr>
    </w:p>
    <w:p w14:paraId="34B7AA6E" w14:textId="1EFEC17E" w:rsidR="00C22418" w:rsidRDefault="00C22418" w:rsidP="00C22418">
      <w:pPr>
        <w:spacing w:line="276" w:lineRule="auto"/>
        <w:rPr>
          <w:rFonts w:eastAsia="Times New Roman" w:cs="Times New Roman"/>
          <w:color w:val="000000" w:themeColor="text1"/>
          <w:sz w:val="22"/>
          <w:szCs w:val="22"/>
        </w:rPr>
      </w:pPr>
    </w:p>
    <w:p w14:paraId="2E51B3F9" w14:textId="0F722FF3" w:rsidR="00FB559D" w:rsidRDefault="00FB559D" w:rsidP="00C22418">
      <w:pPr>
        <w:spacing w:line="276" w:lineRule="auto"/>
        <w:rPr>
          <w:rFonts w:eastAsia="Times New Roman" w:cs="Times New Roman"/>
          <w:color w:val="000000" w:themeColor="text1"/>
          <w:sz w:val="22"/>
          <w:szCs w:val="22"/>
        </w:rPr>
      </w:pPr>
    </w:p>
    <w:p w14:paraId="5031EE6F" w14:textId="77777777" w:rsidR="00FB559D" w:rsidRDefault="00FB559D" w:rsidP="00C22418">
      <w:pPr>
        <w:spacing w:line="276" w:lineRule="auto"/>
        <w:rPr>
          <w:rFonts w:eastAsia="Times New Roman" w:cs="Times New Roman"/>
          <w:color w:val="000000" w:themeColor="text1"/>
          <w:sz w:val="22"/>
          <w:szCs w:val="22"/>
        </w:rPr>
      </w:pPr>
    </w:p>
    <w:sectPr w:rsidR="00FB559D" w:rsidSect="00CF47F8">
      <w:footerReference w:type="default" r:id="rId12"/>
      <w:pgSz w:w="12240" w:h="15840"/>
      <w:pgMar w:top="1089" w:right="980" w:bottom="1098" w:left="1440" w:header="720" w:footer="720" w:gutter="0"/>
      <w:cols w:sep="1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FABF45" w14:textId="77777777" w:rsidR="005703FA" w:rsidRDefault="005703FA" w:rsidP="00A77E70">
      <w:r>
        <w:separator/>
      </w:r>
    </w:p>
  </w:endnote>
  <w:endnote w:type="continuationSeparator" w:id="0">
    <w:p w14:paraId="405FEB4F" w14:textId="77777777" w:rsidR="005703FA" w:rsidRDefault="005703FA" w:rsidP="00A77E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7DB7B" w14:textId="506301F4" w:rsidR="00A77E70" w:rsidRPr="00147682" w:rsidRDefault="00834E6B" w:rsidP="00993226">
    <w:pPr>
      <w:pStyle w:val="Footer"/>
      <w:rPr>
        <w:color w:val="767171" w:themeColor="background2" w:themeShade="80"/>
        <w:sz w:val="20"/>
        <w:szCs w:val="20"/>
      </w:rPr>
    </w:pPr>
    <w:r>
      <w:rPr>
        <w:noProof/>
      </w:rPr>
      <w:drawing>
        <wp:anchor distT="0" distB="0" distL="274320" distR="274320" simplePos="0" relativeHeight="251658240" behindDoc="0" locked="0" layoutInCell="1" allowOverlap="1" wp14:anchorId="72CFA216" wp14:editId="285F3164">
          <wp:simplePos x="0" y="0"/>
          <wp:positionH relativeFrom="column">
            <wp:posOffset>-290112</wp:posOffset>
          </wp:positionH>
          <wp:positionV relativeFrom="paragraph">
            <wp:posOffset>0</wp:posOffset>
          </wp:positionV>
          <wp:extent cx="2368296" cy="402336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68296" cy="4023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D49F1E6" w14:textId="5D9D0B16" w:rsidR="00332F21" w:rsidRPr="009A4ED7" w:rsidRDefault="009A4ED7" w:rsidP="00993226">
    <w:pPr>
      <w:pStyle w:val="Footer"/>
      <w:rPr>
        <w:sz w:val="16"/>
        <w:szCs w:val="16"/>
      </w:rPr>
    </w:pPr>
    <w:r w:rsidRPr="00792CCA">
      <w:rPr>
        <w:sz w:val="16"/>
        <w:szCs w:val="16"/>
      </w:rPr>
      <w:tab/>
    </w:r>
    <w:r w:rsidRPr="00792CCA">
      <w:rPr>
        <w:sz w:val="16"/>
        <w:szCs w:val="16"/>
      </w:rPr>
      <w:tab/>
      <w:t>ace.e3alliance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5538AE" w14:textId="77777777" w:rsidR="005703FA" w:rsidRDefault="005703FA" w:rsidP="00A77E70">
      <w:r>
        <w:separator/>
      </w:r>
    </w:p>
  </w:footnote>
  <w:footnote w:type="continuationSeparator" w:id="0">
    <w:p w14:paraId="16E13E10" w14:textId="77777777" w:rsidR="005703FA" w:rsidRDefault="005703FA" w:rsidP="00A77E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92961"/>
    <w:multiLevelType w:val="hybridMultilevel"/>
    <w:tmpl w:val="39D86CDA"/>
    <w:lvl w:ilvl="0" w:tplc="FBC69C3A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D5F387C"/>
    <w:multiLevelType w:val="hybridMultilevel"/>
    <w:tmpl w:val="F6465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71B07"/>
    <w:multiLevelType w:val="hybridMultilevel"/>
    <w:tmpl w:val="052A6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F427F3"/>
    <w:multiLevelType w:val="hybridMultilevel"/>
    <w:tmpl w:val="A802CF32"/>
    <w:lvl w:ilvl="0" w:tplc="578296F2">
      <w:start w:val="1"/>
      <w:numFmt w:val="bullet"/>
      <w:lvlText w:val="q"/>
      <w:lvlJc w:val="left"/>
      <w:pPr>
        <w:ind w:left="108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6612CFC"/>
    <w:multiLevelType w:val="hybridMultilevel"/>
    <w:tmpl w:val="10F28E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3163CB"/>
    <w:multiLevelType w:val="hybridMultilevel"/>
    <w:tmpl w:val="5ADC3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612657"/>
    <w:multiLevelType w:val="hybridMultilevel"/>
    <w:tmpl w:val="8752E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9F4E2B"/>
    <w:multiLevelType w:val="hybridMultilevel"/>
    <w:tmpl w:val="07662076"/>
    <w:lvl w:ilvl="0" w:tplc="7668E5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300C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3F438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4262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CAF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6B6AF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A4F6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B8EB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4A872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7F066C"/>
    <w:multiLevelType w:val="hybridMultilevel"/>
    <w:tmpl w:val="E5B2904A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245BA1"/>
    <w:multiLevelType w:val="hybridMultilevel"/>
    <w:tmpl w:val="E4B6C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C524A0"/>
    <w:multiLevelType w:val="hybridMultilevel"/>
    <w:tmpl w:val="A8C2880E"/>
    <w:lvl w:ilvl="0" w:tplc="BA90B80E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D103C31"/>
    <w:multiLevelType w:val="hybridMultilevel"/>
    <w:tmpl w:val="D956529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05370C"/>
    <w:multiLevelType w:val="hybridMultilevel"/>
    <w:tmpl w:val="E5B2904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4F6AB3"/>
    <w:multiLevelType w:val="hybridMultilevel"/>
    <w:tmpl w:val="E5B2904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2B4857"/>
    <w:multiLevelType w:val="hybridMultilevel"/>
    <w:tmpl w:val="000E4F8E"/>
    <w:lvl w:ilvl="0" w:tplc="508809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0ABB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F834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46CB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93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144AC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9EE6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9A94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99290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02123D"/>
    <w:multiLevelType w:val="hybridMultilevel"/>
    <w:tmpl w:val="ACDE5D90"/>
    <w:lvl w:ilvl="0" w:tplc="5446903A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E304598"/>
    <w:multiLevelType w:val="hybridMultilevel"/>
    <w:tmpl w:val="387C6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BD6B03"/>
    <w:multiLevelType w:val="hybridMultilevel"/>
    <w:tmpl w:val="62666108"/>
    <w:lvl w:ilvl="0" w:tplc="DDFEFE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1EDE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96D5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0C51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543C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426DF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DCF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DA91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0E64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D12A8D"/>
    <w:multiLevelType w:val="hybridMultilevel"/>
    <w:tmpl w:val="329018B2"/>
    <w:lvl w:ilvl="0" w:tplc="D5743D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ABA48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4F423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08B6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3EBD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824BC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FE32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C20D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EC7C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B3145F"/>
    <w:multiLevelType w:val="hybridMultilevel"/>
    <w:tmpl w:val="C9D213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C34FCE"/>
    <w:multiLevelType w:val="hybridMultilevel"/>
    <w:tmpl w:val="BB184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CE72D2"/>
    <w:multiLevelType w:val="hybridMultilevel"/>
    <w:tmpl w:val="6A360678"/>
    <w:lvl w:ilvl="0" w:tplc="786C4C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2887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ED6FE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224E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9621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5F81D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D060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2C98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BE44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B757DA"/>
    <w:multiLevelType w:val="hybridMultilevel"/>
    <w:tmpl w:val="0AAA9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4C19C9"/>
    <w:multiLevelType w:val="hybridMultilevel"/>
    <w:tmpl w:val="773246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6558E8"/>
    <w:multiLevelType w:val="hybridMultilevel"/>
    <w:tmpl w:val="082493B8"/>
    <w:lvl w:ilvl="0" w:tplc="896C7A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8E11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6813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941B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DEAC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E80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B689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448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7864A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8C3862"/>
    <w:multiLevelType w:val="hybridMultilevel"/>
    <w:tmpl w:val="589EF8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F954E8C"/>
    <w:multiLevelType w:val="hybridMultilevel"/>
    <w:tmpl w:val="348AEE42"/>
    <w:lvl w:ilvl="0" w:tplc="0E4614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282C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D8AB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48D9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CAAA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E214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0827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629C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928AB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824210">
    <w:abstractNumId w:val="26"/>
  </w:num>
  <w:num w:numId="2" w16cid:durableId="1291743330">
    <w:abstractNumId w:val="14"/>
  </w:num>
  <w:num w:numId="3" w16cid:durableId="148863114">
    <w:abstractNumId w:val="7"/>
  </w:num>
  <w:num w:numId="4" w16cid:durableId="994531416">
    <w:abstractNumId w:val="21"/>
  </w:num>
  <w:num w:numId="5" w16cid:durableId="40911030">
    <w:abstractNumId w:val="18"/>
  </w:num>
  <w:num w:numId="6" w16cid:durableId="96491500">
    <w:abstractNumId w:val="17"/>
  </w:num>
  <w:num w:numId="7" w16cid:durableId="1374572997">
    <w:abstractNumId w:val="24"/>
  </w:num>
  <w:num w:numId="8" w16cid:durableId="1673994793">
    <w:abstractNumId w:val="25"/>
  </w:num>
  <w:num w:numId="9" w16cid:durableId="2076321049">
    <w:abstractNumId w:val="9"/>
  </w:num>
  <w:num w:numId="10" w16cid:durableId="1833376057">
    <w:abstractNumId w:val="6"/>
  </w:num>
  <w:num w:numId="11" w16cid:durableId="1096368945">
    <w:abstractNumId w:val="5"/>
  </w:num>
  <w:num w:numId="12" w16cid:durableId="520511882">
    <w:abstractNumId w:val="16"/>
  </w:num>
  <w:num w:numId="13" w16cid:durableId="656032621">
    <w:abstractNumId w:val="0"/>
  </w:num>
  <w:num w:numId="14" w16cid:durableId="1206791113">
    <w:abstractNumId w:val="15"/>
  </w:num>
  <w:num w:numId="15" w16cid:durableId="1234589273">
    <w:abstractNumId w:val="4"/>
  </w:num>
  <w:num w:numId="16" w16cid:durableId="2079477713">
    <w:abstractNumId w:val="10"/>
  </w:num>
  <w:num w:numId="17" w16cid:durableId="341510995">
    <w:abstractNumId w:val="3"/>
  </w:num>
  <w:num w:numId="18" w16cid:durableId="1578783531">
    <w:abstractNumId w:val="2"/>
  </w:num>
  <w:num w:numId="19" w16cid:durableId="500774856">
    <w:abstractNumId w:val="11"/>
  </w:num>
  <w:num w:numId="20" w16cid:durableId="1900431569">
    <w:abstractNumId w:val="19"/>
  </w:num>
  <w:num w:numId="21" w16cid:durableId="475101157">
    <w:abstractNumId w:val="23"/>
  </w:num>
  <w:num w:numId="22" w16cid:durableId="1825706352">
    <w:abstractNumId w:val="12"/>
  </w:num>
  <w:num w:numId="23" w16cid:durableId="675111719">
    <w:abstractNumId w:val="13"/>
  </w:num>
  <w:num w:numId="24" w16cid:durableId="450898116">
    <w:abstractNumId w:val="22"/>
  </w:num>
  <w:num w:numId="25" w16cid:durableId="286009528">
    <w:abstractNumId w:val="1"/>
  </w:num>
  <w:num w:numId="26" w16cid:durableId="2053144248">
    <w:abstractNumId w:val="20"/>
  </w:num>
  <w:num w:numId="27" w16cid:durableId="38413713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0sDS3MDIxsLQwMzdV0lEKTi0uzszPAykwqgUA4asg+ywAAAA="/>
  </w:docVars>
  <w:rsids>
    <w:rsidRoot w:val="00A77E70"/>
    <w:rsid w:val="000736FF"/>
    <w:rsid w:val="00147682"/>
    <w:rsid w:val="001637BD"/>
    <w:rsid w:val="0016546E"/>
    <w:rsid w:val="001C0D30"/>
    <w:rsid w:val="001C3F93"/>
    <w:rsid w:val="001F0E54"/>
    <w:rsid w:val="002566D4"/>
    <w:rsid w:val="00265CF3"/>
    <w:rsid w:val="002A7F40"/>
    <w:rsid w:val="002B27AB"/>
    <w:rsid w:val="002C52EB"/>
    <w:rsid w:val="002F761F"/>
    <w:rsid w:val="00321899"/>
    <w:rsid w:val="00327786"/>
    <w:rsid w:val="00332F21"/>
    <w:rsid w:val="00346726"/>
    <w:rsid w:val="00357AF9"/>
    <w:rsid w:val="00364EF1"/>
    <w:rsid w:val="003C660D"/>
    <w:rsid w:val="003E045E"/>
    <w:rsid w:val="00431DB4"/>
    <w:rsid w:val="004648C0"/>
    <w:rsid w:val="00475851"/>
    <w:rsid w:val="00490593"/>
    <w:rsid w:val="004910EF"/>
    <w:rsid w:val="004D6DFB"/>
    <w:rsid w:val="00511E61"/>
    <w:rsid w:val="00566863"/>
    <w:rsid w:val="005703FA"/>
    <w:rsid w:val="0058627C"/>
    <w:rsid w:val="005932E9"/>
    <w:rsid w:val="005B58D2"/>
    <w:rsid w:val="00673A66"/>
    <w:rsid w:val="006975E7"/>
    <w:rsid w:val="006B0745"/>
    <w:rsid w:val="006B1EE5"/>
    <w:rsid w:val="00763734"/>
    <w:rsid w:val="007953C4"/>
    <w:rsid w:val="00823EB6"/>
    <w:rsid w:val="00834E6B"/>
    <w:rsid w:val="00862F12"/>
    <w:rsid w:val="00893FB1"/>
    <w:rsid w:val="008F54C1"/>
    <w:rsid w:val="00961103"/>
    <w:rsid w:val="00976FF1"/>
    <w:rsid w:val="0097929A"/>
    <w:rsid w:val="00993226"/>
    <w:rsid w:val="009A4ED7"/>
    <w:rsid w:val="009D413B"/>
    <w:rsid w:val="00A06448"/>
    <w:rsid w:val="00A71C68"/>
    <w:rsid w:val="00A73322"/>
    <w:rsid w:val="00A77E70"/>
    <w:rsid w:val="00A90788"/>
    <w:rsid w:val="00A9494A"/>
    <w:rsid w:val="00AB55B7"/>
    <w:rsid w:val="00AD3DD6"/>
    <w:rsid w:val="00B278C8"/>
    <w:rsid w:val="00BE4A85"/>
    <w:rsid w:val="00BE6870"/>
    <w:rsid w:val="00C22418"/>
    <w:rsid w:val="00C462E4"/>
    <w:rsid w:val="00C6224C"/>
    <w:rsid w:val="00C64BCC"/>
    <w:rsid w:val="00C81B47"/>
    <w:rsid w:val="00CB68FE"/>
    <w:rsid w:val="00CF47F8"/>
    <w:rsid w:val="00D32F47"/>
    <w:rsid w:val="00D74914"/>
    <w:rsid w:val="00D74C44"/>
    <w:rsid w:val="00D929C8"/>
    <w:rsid w:val="00DC2CD9"/>
    <w:rsid w:val="00DC4ED7"/>
    <w:rsid w:val="00DD1593"/>
    <w:rsid w:val="00E31340"/>
    <w:rsid w:val="00E846CE"/>
    <w:rsid w:val="00EB05B5"/>
    <w:rsid w:val="00EF1165"/>
    <w:rsid w:val="00F12663"/>
    <w:rsid w:val="00F409C7"/>
    <w:rsid w:val="00F65127"/>
    <w:rsid w:val="00FB559D"/>
    <w:rsid w:val="00FC21A1"/>
    <w:rsid w:val="0139BE60"/>
    <w:rsid w:val="020C26B2"/>
    <w:rsid w:val="02DEF2BE"/>
    <w:rsid w:val="035CB57E"/>
    <w:rsid w:val="03F2AFA5"/>
    <w:rsid w:val="03FB12F7"/>
    <w:rsid w:val="0468C066"/>
    <w:rsid w:val="04C55D5C"/>
    <w:rsid w:val="056FD345"/>
    <w:rsid w:val="05B3659C"/>
    <w:rsid w:val="05E0A7B6"/>
    <w:rsid w:val="05F0B75A"/>
    <w:rsid w:val="0634303E"/>
    <w:rsid w:val="06E5DBBE"/>
    <w:rsid w:val="0758A28D"/>
    <w:rsid w:val="07731043"/>
    <w:rsid w:val="07C9699F"/>
    <w:rsid w:val="08892B1B"/>
    <w:rsid w:val="09358E6E"/>
    <w:rsid w:val="096BC6C5"/>
    <w:rsid w:val="0A61D99E"/>
    <w:rsid w:val="0AA213B2"/>
    <w:rsid w:val="0B8F315F"/>
    <w:rsid w:val="0BAE7FDF"/>
    <w:rsid w:val="0C5FF8DE"/>
    <w:rsid w:val="0C9204AC"/>
    <w:rsid w:val="0CA6CBEB"/>
    <w:rsid w:val="0CD73339"/>
    <w:rsid w:val="0DBA1730"/>
    <w:rsid w:val="0E300003"/>
    <w:rsid w:val="0E5BCDF7"/>
    <w:rsid w:val="0EE8069A"/>
    <w:rsid w:val="0F1A26FB"/>
    <w:rsid w:val="0F48C949"/>
    <w:rsid w:val="101E47C7"/>
    <w:rsid w:val="1052BF75"/>
    <w:rsid w:val="10AE034E"/>
    <w:rsid w:val="120D5D91"/>
    <w:rsid w:val="127FF13E"/>
    <w:rsid w:val="13076F46"/>
    <w:rsid w:val="1316988B"/>
    <w:rsid w:val="145C2494"/>
    <w:rsid w:val="149266ED"/>
    <w:rsid w:val="158084C9"/>
    <w:rsid w:val="15F18F1F"/>
    <w:rsid w:val="15F55132"/>
    <w:rsid w:val="1690AF97"/>
    <w:rsid w:val="16BB7EBC"/>
    <w:rsid w:val="16C4B032"/>
    <w:rsid w:val="17A6B9E7"/>
    <w:rsid w:val="17DEC484"/>
    <w:rsid w:val="17F84EFD"/>
    <w:rsid w:val="1828941C"/>
    <w:rsid w:val="191CB514"/>
    <w:rsid w:val="1978A40C"/>
    <w:rsid w:val="19BDCC3F"/>
    <w:rsid w:val="19EE7572"/>
    <w:rsid w:val="1A4C34FF"/>
    <w:rsid w:val="1A7B3641"/>
    <w:rsid w:val="1AEBBDC9"/>
    <w:rsid w:val="1B9CBADD"/>
    <w:rsid w:val="1CEB8533"/>
    <w:rsid w:val="1E006317"/>
    <w:rsid w:val="203987A9"/>
    <w:rsid w:val="219B44E3"/>
    <w:rsid w:val="21E23CC3"/>
    <w:rsid w:val="2294EB1F"/>
    <w:rsid w:val="22D5813F"/>
    <w:rsid w:val="2358000E"/>
    <w:rsid w:val="237889C4"/>
    <w:rsid w:val="23EE82CC"/>
    <w:rsid w:val="2415C1E4"/>
    <w:rsid w:val="247D8921"/>
    <w:rsid w:val="253CFCFC"/>
    <w:rsid w:val="25889971"/>
    <w:rsid w:val="263D0C1B"/>
    <w:rsid w:val="271AB171"/>
    <w:rsid w:val="2743DBDA"/>
    <w:rsid w:val="27B7CE31"/>
    <w:rsid w:val="27BDFD03"/>
    <w:rsid w:val="27D3BC93"/>
    <w:rsid w:val="2879856A"/>
    <w:rsid w:val="29D0E70E"/>
    <w:rsid w:val="2A99B678"/>
    <w:rsid w:val="2AC224DE"/>
    <w:rsid w:val="2B260847"/>
    <w:rsid w:val="2B7E462E"/>
    <w:rsid w:val="2BA753A1"/>
    <w:rsid w:val="2BBC2478"/>
    <w:rsid w:val="2CE4C6E0"/>
    <w:rsid w:val="2D474F60"/>
    <w:rsid w:val="2DFD8FBA"/>
    <w:rsid w:val="2E07BCFC"/>
    <w:rsid w:val="2E273865"/>
    <w:rsid w:val="2E417A8A"/>
    <w:rsid w:val="2F6598D2"/>
    <w:rsid w:val="2F69C890"/>
    <w:rsid w:val="2FCC8ED2"/>
    <w:rsid w:val="31C2E3AD"/>
    <w:rsid w:val="31CE1DC9"/>
    <w:rsid w:val="32DA5CDF"/>
    <w:rsid w:val="33B1B0C7"/>
    <w:rsid w:val="33B64E92"/>
    <w:rsid w:val="33C4929A"/>
    <w:rsid w:val="34262426"/>
    <w:rsid w:val="34F8F65E"/>
    <w:rsid w:val="3667A510"/>
    <w:rsid w:val="37470C04"/>
    <w:rsid w:val="394475FE"/>
    <w:rsid w:val="3969E7DB"/>
    <w:rsid w:val="3B2E9F17"/>
    <w:rsid w:val="3B807F2C"/>
    <w:rsid w:val="3B80B468"/>
    <w:rsid w:val="3B9C0E6C"/>
    <w:rsid w:val="3BB59B2D"/>
    <w:rsid w:val="3BC37762"/>
    <w:rsid w:val="3BC6E17D"/>
    <w:rsid w:val="3C01115B"/>
    <w:rsid w:val="3C1C9C06"/>
    <w:rsid w:val="3C98F476"/>
    <w:rsid w:val="3CBBC907"/>
    <w:rsid w:val="3EB8C405"/>
    <w:rsid w:val="402A46D7"/>
    <w:rsid w:val="40859779"/>
    <w:rsid w:val="40985C65"/>
    <w:rsid w:val="40A364BD"/>
    <w:rsid w:val="40D6C96F"/>
    <w:rsid w:val="41391C8D"/>
    <w:rsid w:val="41A8F575"/>
    <w:rsid w:val="41DAA094"/>
    <w:rsid w:val="42A745BB"/>
    <w:rsid w:val="43129397"/>
    <w:rsid w:val="438B8853"/>
    <w:rsid w:val="440A9C72"/>
    <w:rsid w:val="44D810C6"/>
    <w:rsid w:val="455D5E68"/>
    <w:rsid w:val="45696191"/>
    <w:rsid w:val="457B5404"/>
    <w:rsid w:val="45D7C150"/>
    <w:rsid w:val="461AE676"/>
    <w:rsid w:val="46AAAD8D"/>
    <w:rsid w:val="46EC2DDD"/>
    <w:rsid w:val="479C5349"/>
    <w:rsid w:val="47D13943"/>
    <w:rsid w:val="47F5F070"/>
    <w:rsid w:val="4828445C"/>
    <w:rsid w:val="488BF498"/>
    <w:rsid w:val="48C66C06"/>
    <w:rsid w:val="490E1006"/>
    <w:rsid w:val="49104B5C"/>
    <w:rsid w:val="492DD98C"/>
    <w:rsid w:val="4A29C4D7"/>
    <w:rsid w:val="4A8EC57B"/>
    <w:rsid w:val="4AB6D6CF"/>
    <w:rsid w:val="4B42819F"/>
    <w:rsid w:val="4C4904CD"/>
    <w:rsid w:val="4E78B5C6"/>
    <w:rsid w:val="4EEE70AA"/>
    <w:rsid w:val="502F2BDB"/>
    <w:rsid w:val="503B759D"/>
    <w:rsid w:val="51100E1D"/>
    <w:rsid w:val="51DAB5D4"/>
    <w:rsid w:val="51FF09DD"/>
    <w:rsid w:val="545EAB52"/>
    <w:rsid w:val="54E4EC3C"/>
    <w:rsid w:val="552E0285"/>
    <w:rsid w:val="56174826"/>
    <w:rsid w:val="56B26332"/>
    <w:rsid w:val="56C8BEDD"/>
    <w:rsid w:val="59F39DC0"/>
    <w:rsid w:val="5A93FCD4"/>
    <w:rsid w:val="5ABA214E"/>
    <w:rsid w:val="5AD3BEDA"/>
    <w:rsid w:val="5B5C4773"/>
    <w:rsid w:val="5B648A3E"/>
    <w:rsid w:val="5B78936F"/>
    <w:rsid w:val="5BCC57D3"/>
    <w:rsid w:val="5C26DAD0"/>
    <w:rsid w:val="5C6F8EFD"/>
    <w:rsid w:val="5D30BE0A"/>
    <w:rsid w:val="5E23D5CE"/>
    <w:rsid w:val="5E676A02"/>
    <w:rsid w:val="60C45C36"/>
    <w:rsid w:val="62D80545"/>
    <w:rsid w:val="6312AE81"/>
    <w:rsid w:val="644BFB62"/>
    <w:rsid w:val="64D05DB7"/>
    <w:rsid w:val="65138E3E"/>
    <w:rsid w:val="65493542"/>
    <w:rsid w:val="65F32056"/>
    <w:rsid w:val="666E05AC"/>
    <w:rsid w:val="66DEE2A7"/>
    <w:rsid w:val="67020490"/>
    <w:rsid w:val="6748F0A5"/>
    <w:rsid w:val="6761E1B3"/>
    <w:rsid w:val="67D6F714"/>
    <w:rsid w:val="6840E495"/>
    <w:rsid w:val="684C94DE"/>
    <w:rsid w:val="68618AAB"/>
    <w:rsid w:val="690D4B5E"/>
    <w:rsid w:val="69ECF92D"/>
    <w:rsid w:val="6A168369"/>
    <w:rsid w:val="6A3F3EDA"/>
    <w:rsid w:val="6AECD85D"/>
    <w:rsid w:val="6B3F9F3B"/>
    <w:rsid w:val="6B99D58A"/>
    <w:rsid w:val="6BA1FAE4"/>
    <w:rsid w:val="6CA49AFA"/>
    <w:rsid w:val="6D949C1D"/>
    <w:rsid w:val="6DC7104F"/>
    <w:rsid w:val="6E1A8840"/>
    <w:rsid w:val="6E778F18"/>
    <w:rsid w:val="6EB4F73F"/>
    <w:rsid w:val="6F762572"/>
    <w:rsid w:val="6FE91CAE"/>
    <w:rsid w:val="70FBF16E"/>
    <w:rsid w:val="71BFC81B"/>
    <w:rsid w:val="7264C0EB"/>
    <w:rsid w:val="72DB89CE"/>
    <w:rsid w:val="72EFBB1E"/>
    <w:rsid w:val="72F0CA96"/>
    <w:rsid w:val="73E80551"/>
    <w:rsid w:val="74389BCD"/>
    <w:rsid w:val="74E9DBAA"/>
    <w:rsid w:val="757D5418"/>
    <w:rsid w:val="75FCA08D"/>
    <w:rsid w:val="76D42195"/>
    <w:rsid w:val="78694050"/>
    <w:rsid w:val="794E0369"/>
    <w:rsid w:val="7AA6172C"/>
    <w:rsid w:val="7AE7D555"/>
    <w:rsid w:val="7B818CEC"/>
    <w:rsid w:val="7B823A3B"/>
    <w:rsid w:val="7B8843AC"/>
    <w:rsid w:val="7CA3122A"/>
    <w:rsid w:val="7CB4C66B"/>
    <w:rsid w:val="7D526907"/>
    <w:rsid w:val="7DB050F2"/>
    <w:rsid w:val="7E691483"/>
    <w:rsid w:val="7EE1E841"/>
    <w:rsid w:val="7F09C8A8"/>
    <w:rsid w:val="7F56C16B"/>
    <w:rsid w:val="7F6BB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C1E4A8D"/>
  <w15:chartTrackingRefBased/>
  <w15:docId w15:val="{C726FEE1-7C0E-2E45-B0C3-BB948B934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7E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A77E7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A77E70"/>
  </w:style>
  <w:style w:type="character" w:customStyle="1" w:styleId="eop">
    <w:name w:val="eop"/>
    <w:basedOn w:val="DefaultParagraphFont"/>
    <w:rsid w:val="00A77E70"/>
  </w:style>
  <w:style w:type="paragraph" w:styleId="Header">
    <w:name w:val="header"/>
    <w:basedOn w:val="Normal"/>
    <w:link w:val="HeaderChar"/>
    <w:uiPriority w:val="99"/>
    <w:unhideWhenUsed/>
    <w:rsid w:val="00A77E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7E70"/>
  </w:style>
  <w:style w:type="paragraph" w:styleId="Footer">
    <w:name w:val="footer"/>
    <w:basedOn w:val="Normal"/>
    <w:link w:val="FooterChar"/>
    <w:uiPriority w:val="99"/>
    <w:unhideWhenUsed/>
    <w:rsid w:val="00A77E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7E70"/>
  </w:style>
  <w:style w:type="character" w:styleId="Hyperlink">
    <w:name w:val="Hyperlink"/>
    <w:basedOn w:val="DefaultParagraphFont"/>
    <w:uiPriority w:val="99"/>
    <w:unhideWhenUsed/>
    <w:rsid w:val="00834E6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34E6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C4E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5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0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3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0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4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48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4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26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stSharedByUser xmlns="0a5a1641-53eb-41a6-b593-cd2765731b5a" xsi:nil="true"/>
    <SharedWithUsers xmlns="0a5a1641-53eb-41a6-b593-cd2765731b5a">
      <UserInfo>
        <DisplayName/>
        <AccountId xsi:nil="true"/>
        <AccountType/>
      </UserInfo>
    </SharedWithUsers>
    <LastSharedByTime xmlns="0a5a1641-53eb-41a6-b593-cd2765731b5a" xsi:nil="true"/>
    <lcf76f155ced4ddcb4097134ff3c332f xmlns="aecf9a56-78a0-40d7-994d-6cc6051463a0">
      <Terms xmlns="http://schemas.microsoft.com/office/infopath/2007/PartnerControls"/>
    </lcf76f155ced4ddcb4097134ff3c332f>
    <TaxCatchAll xmlns="0a5a1641-53eb-41a6-b593-cd2765731b5a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2AEE2E76F0214BBEC963BEC77BCBD2" ma:contentTypeVersion="20" ma:contentTypeDescription="Create a new document." ma:contentTypeScope="" ma:versionID="a9d369336e6af7837fdb8c1fa652669a">
  <xsd:schema xmlns:xsd="http://www.w3.org/2001/XMLSchema" xmlns:xs="http://www.w3.org/2001/XMLSchema" xmlns:p="http://schemas.microsoft.com/office/2006/metadata/properties" xmlns:ns2="0a5a1641-53eb-41a6-b593-cd2765731b5a" xmlns:ns3="aecf9a56-78a0-40d7-994d-6cc6051463a0" targetNamespace="http://schemas.microsoft.com/office/2006/metadata/properties" ma:root="true" ma:fieldsID="42628fa5665715c7bc56f22a7c7cf7f6" ns2:_="" ns3:_="">
    <xsd:import namespace="0a5a1641-53eb-41a6-b593-cd2765731b5a"/>
    <xsd:import namespace="aecf9a56-78a0-40d7-994d-6cc6051463a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2:TaxCatchAll" minOccurs="0"/>
                <xsd:element ref="ns3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5a1641-53eb-41a6-b593-cd2765731b5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3" nillable="true" ma:displayName="Taxonomy Catch All Column" ma:hidden="true" ma:list="{5df1df50-f847-45cc-aa8f-3defebe75ab5}" ma:internalName="TaxCatchAll" ma:showField="CatchAllData" ma:web="0a5a1641-53eb-41a6-b593-cd2765731b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cf9a56-78a0-40d7-994d-6cc6051463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1b757248-778b-4a7f-a2d1-fda265b3465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88B1FD4-C17F-4AD8-A0EA-E3D6EA3B577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5AA17F0-F1A8-4334-A538-F54A7AB49E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43C29F-BBF9-47A0-8478-EC3D031AC742}">
  <ds:schemaRefs>
    <ds:schemaRef ds:uri="http://schemas.microsoft.com/office/2006/metadata/properties"/>
    <ds:schemaRef ds:uri="http://schemas.microsoft.com/office/infopath/2007/PartnerControls"/>
    <ds:schemaRef ds:uri="0a5a1641-53eb-41a6-b593-cd2765731b5a"/>
  </ds:schemaRefs>
</ds:datastoreItem>
</file>

<file path=customXml/itemProps4.xml><?xml version="1.0" encoding="utf-8"?>
<ds:datastoreItem xmlns:ds="http://schemas.openxmlformats.org/officeDocument/2006/customXml" ds:itemID="{56D117DA-242C-4186-B0DE-2255F75489C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78</Words>
  <Characters>215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ci Kai</dc:creator>
  <cp:keywords/>
  <dc:description/>
  <cp:lastModifiedBy>Kaci Kai</cp:lastModifiedBy>
  <cp:revision>3</cp:revision>
  <dcterms:created xsi:type="dcterms:W3CDTF">2022-07-15T18:13:00Z</dcterms:created>
  <dcterms:modified xsi:type="dcterms:W3CDTF">2022-07-15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2AEE2E76F0214BBEC963BEC77BCBD2</vt:lpwstr>
  </property>
  <property fmtid="{D5CDD505-2E9C-101B-9397-08002B2CF9AE}" pid="3" name="Order">
    <vt:r8>8136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TemplateUrl">
    <vt:lpwstr/>
  </property>
  <property fmtid="{D5CDD505-2E9C-101B-9397-08002B2CF9AE}" pid="9" name="ComplianceAssetId">
    <vt:lpwstr/>
  </property>
</Properties>
</file>